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Turkey</w:t>
      </w:r>
      <w:r>
        <w:t xml:space="preserve"> </w:t>
      </w:r>
      <w:r>
        <w:t xml:space="preserve">Ankara</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Organization Name]</w:t>
      </w:r>
      <w:r>
        <w:br/>
      </w:r>
      <w:r>
        <w:t xml:space="preserve">[Address]</w:t>
      </w:r>
      <w:r>
        <w:br/>
      </w:r>
      <w:r>
        <w:t xml:space="preserve">Ankara, Turkey</w:t>
      </w:r>
    </w:p>
    <w:bookmarkStart w:id="20" w:name="X566325fb70822243008a4506c469aca3c807d85"/>
    <w:p>
      <w:pPr>
        <w:pStyle w:val="Heading2"/>
      </w:pPr>
      <w:r>
        <w:t xml:space="preserve">Application for Speech Therapist Position in Turkey Ankara</w:t>
      </w:r>
    </w:p>
    <w:p>
      <w:pPr>
        <w:pStyle w:val="FirstParagraph"/>
      </w:pPr>
      <w:r>
        <w:t xml:space="preserve">Dear Hiring Team,</w:t>
      </w:r>
    </w:p>
    <w:p>
      <w:pPr>
        <w:pStyle w:val="BodyText"/>
      </w:pPr>
      <w:r>
        <w:t xml:space="preserve">I am writing to express my enthusiastic interest in the Speech Therapist position at your esteemed organization in Ankara, Turkey. As a dedicated and compassionate Speech Therapist with [X years] of experience in both clinical and educational settings, I am eager to contribute my skills and passion for helping individuals overcome communication challenges. My academic background, professional expertise, and deep understanding of the cultural nuances of Turkey have prepared me to thrive in this dynamic role. I am particularly drawn to the opportunity to serve diverse communities in Ankara, where access to specialized speech therapy services is both critical and impactful.</w:t>
      </w:r>
    </w:p>
    <w:p>
      <w:pPr>
        <w:pStyle w:val="BodyText"/>
      </w:pPr>
      <w:r>
        <w:t xml:space="preserve">With a Master’s degree in Speech-Language Pathology from [University Name] and certification as a licensed Speech Therapist, I have spent the past [X years] working with individuals of all ages, including children with developmental delays, adults recovering from stroke or neurological conditions, and patients facing speech disorders such as aphasia or articulation difficulties. My experience includes designing personalized therapy plans, conducting comprehensive assessments, and collaborating with families and multidisciplinary teams to ensure holistic care. In Turkey Ankara, where the healthcare landscape is evolving rapidly to meet the needs of a growing population, I am confident that my expertise will align perfectly with your mission to provide high-quality speech therapy services.</w:t>
      </w:r>
    </w:p>
    <w:p>
      <w:pPr>
        <w:pStyle w:val="BodyText"/>
      </w:pPr>
      <w:r>
        <w:t xml:space="preserve">One of the most rewarding aspects of my career has been working in culturally diverse environments. Ankara, as the capital city of Turkey, is home to a rich tapestry of ethnicities, languages, and traditions. I have developed strong communication skills that allow me to connect with patients from various backgrounds, ensuring that therapy sessions are not only effective but also culturally sensitive and inclusive. For instance, while working in [Previous Location or Organization], I adapted my techniques to accommodate Turkish language nuances and local customs, which significantly enhanced patient engagement and outcomes. This adaptability is a core strength of mine, as I believe that understanding a patient’s cultural context is essential to delivering meaningful care.</w:t>
      </w:r>
    </w:p>
    <w:p>
      <w:pPr>
        <w:pStyle w:val="BodyText"/>
      </w:pPr>
      <w:r>
        <w:t xml:space="preserve">What sets me apart as a Speech Therapist in Turkey Ankara is my commitment to continuous learning and innovation. I regularly attend workshops and conferences focused on the latest advancements in speech therapy, such as the integration of technology like AI-driven tools for language development or virtual reality for cognitive rehabilitation. In Ankara, where healthcare institutions are increasingly adopting cutting-edge solutions, I am eager to contribute my knowledge of modern therapeutic approaches while also respecting traditional practices that resonate with local communities. My ability to balance evidence-based methods with culturally relevant strategies ensures that patients receive the most effective and personalized care possible.</w:t>
      </w:r>
    </w:p>
    <w:p>
      <w:pPr>
        <w:pStyle w:val="BodyText"/>
      </w:pPr>
      <w:r>
        <w:t xml:space="preserve">Moreover, I have a proven track record of building strong relationships with patients and their families. In my role as a Speech Therapist at [Previous Organization], I successfully implemented a program that provided free speech therapy workshops for low-income families in Ankara. This initiative not only improved access to services but also raised awareness about the importance of early intervention in communication disorders. I am deeply passionate about making a difference in the lives of individuals and families, and I am confident that my dedication will align with your organization’s values.</w:t>
      </w:r>
    </w:p>
    <w:p>
      <w:pPr>
        <w:pStyle w:val="BodyText"/>
      </w:pPr>
      <w:r>
        <w:t xml:space="preserve">Living and working in Turkey Ankara has been an incredible experience, and I have developed a profound appreciation for its vibrant culture, historical significance, and forward-thinking approach to healthcare. The city’s unique blend of tradition and modernity creates an ideal environment for professionals like myself who are committed to making a lasting impact. I am particularly inspired by the growing emphasis on mental health and rehabilitation services in Turkey, which underscores the importance of roles like that of a Speech Therapist in improving quality of life for countless individuals.</w:t>
      </w:r>
    </w:p>
    <w:p>
      <w:pPr>
        <w:pStyle w:val="BodyText"/>
      </w:pPr>
      <w:r>
        <w:t xml:space="preserve">Finally, I would like to emphasize my adaptability and resilience. Working in Ankara has taught me to navigate challenges with creativity and determination. Whether it’s adjusting therapy sessions to accommodate language barriers or collaborating with local healthcare providers to streamline care, I approach every task with a problem-solving mindset. My ability to thrive in fast-paced, ever-changing environments ensures that I can contribute effectively to your team from day one.</w:t>
      </w:r>
    </w:p>
    <w:p>
      <w:pPr>
        <w:pStyle w:val="BodyText"/>
      </w:pPr>
      <w:r>
        <w:t xml:space="preserve">I am excited about the possibility of joining your organization and contributing my skills as a Speech Therapist in Turkey Ankara. I would be honored to discuss how my background, expertise, and passion align with your goals. Thank you for considering my application. I look forward to the opportunity to speak with you soon.</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Turkey Ankara</dc:title>
  <dc:creator/>
  <cp:keywords/>
  <dcterms:created xsi:type="dcterms:W3CDTF">2026-07-21T04:49:56Z</dcterms:created>
  <dcterms:modified xsi:type="dcterms:W3CDTF">2026-07-21T04:49:56Z</dcterms:modified>
</cp:coreProperties>
</file>

<file path=docProps/custom.xml><?xml version="1.0" encoding="utf-8"?>
<Properties xmlns="http://schemas.openxmlformats.org/officeDocument/2006/custom-properties" xmlns:vt="http://schemas.openxmlformats.org/officeDocument/2006/docPropsVTypes"/>
</file>